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chatronics Engineer Position - New Delhi, India</w:t>
      </w:r>
    </w:p>
    <w:bookmarkEnd w:id="20"/>
    <w:p>
      <w:pPr>
        <w:pStyle w:val="BodyText"/>
      </w:pPr>
      <w:r>
        <w:t xml:space="preserve">[Your Full Name]</w:t>
      </w:r>
    </w:p>
    <w:p>
      <w:pPr>
        <w:pStyle w:val="BodyText"/>
      </w:pPr>
      <w:r>
        <w:t xml:space="preserve">[Your Address]</w:t>
      </w:r>
    </w:p>
    <w:p>
      <w:pPr>
        <w:pStyle w:val="BodyText"/>
      </w:pPr>
      <w:r>
        <w:t xml:space="preserve">New Delhi, India - [PIN Code]</w:t>
      </w:r>
    </w:p>
    <w:p>
      <w:pPr>
        <w:pStyle w:val="BodyText"/>
      </w:pPr>
      <w:r>
        <w:t xml:space="preserve">Email: your.email@example.com | Phone: +91 XXXXXXX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New Delhi, India - [PIN Code]</w:t>
      </w:r>
    </w:p>
    <w:bookmarkStart w:id="21" w:name="Xdc54a2ef257a8ecae470f4ac49f795cf7f42960"/>
    <w:p>
      <w:pPr>
        <w:pStyle w:val="Heading2"/>
      </w:pPr>
      <w:r>
        <w:t xml:space="preserve">Subject: Application for Mechatronics Engineer Internship Position</w:t>
      </w:r>
    </w:p>
    <w:bookmarkEnd w:id="21"/>
    <w:p>
      <w:pPr>
        <w:pStyle w:val="FirstParagraph"/>
      </w:pPr>
      <w:r>
        <w:t xml:space="preserve">Dear Hiring Manager,</w:t>
      </w:r>
    </w:p>
    <w:p>
      <w:pPr>
        <w:pStyle w:val="BodyText"/>
      </w:pPr>
      <w:r>
        <w:t xml:space="preserve">I am writing with profound enthusiasm to submit my application for the Mechatronics Engineer Internship position at [Company Name] in New Delhi, India. As a final-year Mechatronics Engineering student at Delhi Technological University (DTU), I have meticulously prepared myself to contribute meaningfully to your innovative projects while gaining hands-on experience in one of India's most dynamic engineering hubs. This</w:t>
      </w:r>
      <w:r>
        <w:t xml:space="preserve"> </w:t>
      </w:r>
      <w:r>
        <w:rPr>
          <w:bCs/>
          <w:b/>
        </w:rPr>
        <w:t xml:space="preserve">Internship Application Letter</w:t>
      </w:r>
      <w:r>
        <w:t xml:space="preserve"> </w:t>
      </w:r>
      <w:r>
        <w:t xml:space="preserve">represents not merely an application, but a testament to my unwavering commitment to advancing mechatronics solutions within the context of</w:t>
      </w:r>
      <w:r>
        <w:t xml:space="preserve"> </w:t>
      </w:r>
      <w:r>
        <w:rPr>
          <w:bCs/>
          <w:b/>
        </w:rPr>
        <w:t xml:space="preserve">India New Delhi</w:t>
      </w:r>
      <w:r>
        <w:t xml:space="preserve">'s rapidly evolving technological landscape.</w:t>
      </w:r>
    </w:p>
    <w:p>
      <w:pPr>
        <w:pStyle w:val="BodyText"/>
      </w:pPr>
      <w:r>
        <w:t xml:space="preserve">My academic journey has centered on the synergistic integration of mechanical, electrical, and computer systems – the very essence of mechatronics engineering. I have excelled in advanced courses including Robotics &amp; Automation, Industrial Control Systems, Embedded Systems Design, and Computer-Aided Engineering (CAE), maintaining a CGPA of 8.7/10. My capstone project on "Autonomous Solar-Powered Waste Sorting Robot for Urban Municipal Applications" directly aligns with Delhi's Smart City initiatives. This project required me to design mechanical components using SolidWorks, program Arduino-based control systems, and implement sensor fusion algorithms – all while addressing India's specific waste management challenges in dense urban environments like New Delhi.</w:t>
      </w:r>
    </w:p>
    <w:p>
      <w:pPr>
        <w:pStyle w:val="BodyText"/>
      </w:pPr>
      <w:r>
        <w:t xml:space="preserve">What particularly excites me about this opportunity at [Company Name] is your pioneering work in developing Industry 4.0 solutions for manufacturing sectors across India. Your recent collaboration with the National Industrial Corridor Development Corporation (NICDC) on smart factory automation perfectly embodies the kind of transformative projects I aspire to contribute to as a future</w:t>
      </w:r>
      <w:r>
        <w:t xml:space="preserve"> </w:t>
      </w:r>
      <w:r>
        <w:rPr>
          <w:bCs/>
          <w:b/>
        </w:rPr>
        <w:t xml:space="preserve">Mechatronics Engineer</w:t>
      </w:r>
      <w:r>
        <w:t xml:space="preserve">. Having closely followed your innovations in predictive maintenance systems and collaborative robotics, I am confident that my skills in PLC programming, CAD modeling, and system integration would allow me to immediately support your Delhi-based R&amp;D team.</w:t>
      </w:r>
    </w:p>
    <w:p>
      <w:pPr>
        <w:pStyle w:val="BodyText"/>
      </w:pPr>
      <w:r>
        <w:t xml:space="preserve">Beyond technical competencies, I have actively engaged with India's engineering ecosystem through multiple initiatives relevant to New Delhi. I served as Technical Head for DTU's Robotics Club, organizing the "Delhi Mechatronics Hackathon" that attracted 200+ participants from across North India. Additionally, my internship at Bharat Heavy Electricals Limited (BHEL) in Faridabad provided invaluable exposure to large-scale power plant automation systems – a critical infrastructure domain where New Delhi's industrial growth creates significant demand for mechatronics expertise. I documented my findings in a white paper titled "Optimizing Control Systems for India's Power Grid Modernization," which was shared with industry stakeholders during the 2023 National Energy Conference in New Delhi.</w:t>
      </w:r>
    </w:p>
    <w:p>
      <w:pPr>
        <w:pStyle w:val="BodyText"/>
      </w:pPr>
      <w:r>
        <w:t xml:space="preserve">The strategic location of your New Delhi office is particularly significant to my professional development. Being embedded within India's capital provides unparalleled access to:</w:t>
      </w:r>
    </w:p>
    <w:p>
      <w:pPr>
        <w:numPr>
          <w:ilvl w:val="0"/>
          <w:numId w:val="1001"/>
        </w:numPr>
        <w:pStyle w:val="Compact"/>
      </w:pPr>
      <w:r>
        <w:t xml:space="preserve">Government innovation programs like Make in India and Digital India</w:t>
      </w:r>
    </w:p>
    <w:p>
      <w:pPr>
        <w:numPr>
          <w:ilvl w:val="0"/>
          <w:numId w:val="1001"/>
        </w:numPr>
        <w:pStyle w:val="Compact"/>
      </w:pPr>
      <w:r>
        <w:t xml:space="preserve">Cross-sectoral collaboration opportunities with ISRO, DRDO, and IIT Delhi researchers</w:t>
      </w:r>
    </w:p>
    <w:p>
      <w:pPr>
        <w:numPr>
          <w:ilvl w:val="0"/>
          <w:numId w:val="1001"/>
        </w:numPr>
        <w:pStyle w:val="Compact"/>
      </w:pPr>
      <w:r>
        <w:t xml:space="preserve">Exposure to diverse engineering challenges unique to India's urban environments</w:t>
      </w:r>
    </w:p>
    <w:p>
      <w:pPr>
        <w:pStyle w:val="FirstParagraph"/>
      </w:pPr>
      <w:r>
        <w:t xml:space="preserve">My technical toolkit includes proficiency in MATLAB/Simulink for system modeling, Python for data analysis and machine learning applications, and Siemens NX for CAD/CAM processes. I am also certified in Industry 4.0 fundamentals by the National Skill Development Corporation (NSDC) – a credential highly valued by companies operating within India's manufacturing ecosystem. During my academic projects, I consistently demonstrated ability to translate theoretical concepts into practical solutions: designing a low-cost assistive device for elderly mobility using servo motors and IoT sensors that received recognition at the 2023 All-India Innovation Summit in New Delhi.</w:t>
      </w:r>
    </w:p>
    <w:p>
      <w:pPr>
        <w:pStyle w:val="BodyText"/>
      </w:pPr>
      <w:r>
        <w:t xml:space="preserve">What truly distinguishes me as an applicant is my contextual understanding of engineering challenges specific to India's urban centers. In New Delhi, where infrastructure demands meet population density, mechatronics solutions must balance cost-efficiency with robustness. My experience developing the waste sorting robot considered factors like monsoon-resistant components and energy efficiency – crucial for sustainable implementation across Indian cities. I understand that as a</w:t>
      </w:r>
      <w:r>
        <w:t xml:space="preserve"> </w:t>
      </w:r>
      <w:r>
        <w:rPr>
          <w:bCs/>
          <w:b/>
        </w:rPr>
        <w:t xml:space="preserve">Mechatronics Engineer</w:t>
      </w:r>
      <w:r>
        <w:t xml:space="preserve"> </w:t>
      </w:r>
      <w:r>
        <w:t xml:space="preserve">in India New Delhi, success requires not just technical excellence but cultural intelligence to navigate local operational constraints while maintaining global engineering standards.</w:t>
      </w:r>
    </w:p>
    <w:p>
      <w:pPr>
        <w:pStyle w:val="BodyText"/>
      </w:pPr>
      <w:r>
        <w:t xml:space="preserve">I am deeply impressed by [Company Name]'s commitment to developing homegrown talent through mentorship programs. I am particularly eager to learn from your senior engineers on implementing mechatronic systems for India's transportation sector – an area where your recent project with Delhi Metro Rail Corporation has set new benchmarks. My proactive approach is evidenced by my self-initiated research on "Adaptive Control Systems for Electric Vehicle Charging Infrastructure," which I presented at the IEEE Student Chapter meeting in New Delhi last semester.</w:t>
      </w:r>
    </w:p>
    <w:p>
      <w:pPr>
        <w:pStyle w:val="BodyText"/>
      </w:pPr>
      <w:r>
        <w:t xml:space="preserve">As a native of New Delhi with deep roots in the city's engineering community, I possess an intrinsic understanding of the cultural and professional nuances that drive success here. My network includes alumni from IITs and NITs working across Delhi's tech ecosystem, giving me insight into industry expectations. More importantly, I share [Company Name]'s vision for leveraging mechatronics to solve India's unique challenges – from smart traffic management in congested urban corridors to precision agriculture solutions for the National Capital Region.</w:t>
      </w:r>
    </w:p>
    <w:p>
      <w:pPr>
        <w:pStyle w:val="BodyText"/>
      </w:pPr>
      <w:r>
        <w:t xml:space="preserve">I have attached my resume detailing additional projects including my work on a CNC machine controller upgrade that reduced production downtime by 22% at a local manufacturing unit. I am available for an interview at your earliest convenience and can be reached at +91 XXXXXXXXXX or your.email@example.com. Thank you for considering this</w:t>
      </w:r>
      <w:r>
        <w:t xml:space="preserve"> </w:t>
      </w:r>
      <w:r>
        <w:rPr>
          <w:bCs/>
          <w:b/>
        </w:rPr>
        <w:t xml:space="preserve">Internship Application Letter</w:t>
      </w:r>
      <w:r>
        <w:t xml:space="preserve"> </w:t>
      </w:r>
      <w:r>
        <w:t xml:space="preserve">as the beginning of my professional journey in mechatronics engineering within India New Delhi's thriving innovation ecosystem.</w:t>
      </w:r>
    </w:p>
    <w:p>
      <w:pPr>
        <w:pStyle w:val="BodyText"/>
      </w:pPr>
      <w:r>
        <w:t xml:space="preserve">I look forward to the possibility of contributing to [Company Name]'s legacy of engineering excellence while growing as a</w:t>
      </w:r>
      <w:r>
        <w:t xml:space="preserve"> </w:t>
      </w:r>
      <w:r>
        <w:rPr>
          <w:bCs/>
          <w:b/>
        </w:rPr>
        <w:t xml:space="preserve">Mechatronics Engineer</w:t>
      </w:r>
      <w:r>
        <w:t xml:space="preserve"> </w:t>
      </w:r>
      <w:r>
        <w:t xml:space="preserve">under your mentorship in New Delhi, India.</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Attachments: Resume, Academic Transcripts, Project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7-19T13:45:07Z</dcterms:created>
  <dcterms:modified xsi:type="dcterms:W3CDTF">2026-07-19T13:45:07Z</dcterms:modified>
</cp:coreProperties>
</file>

<file path=docProps/custom.xml><?xml version="1.0" encoding="utf-8"?>
<Properties xmlns="http://schemas.openxmlformats.org/officeDocument/2006/custom-properties" xmlns:vt="http://schemas.openxmlformats.org/officeDocument/2006/docPropsVTypes"/>
</file>